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ea06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8e17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d8a05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c8295ce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